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1DA3FD" w14:textId="77777777" w:rsidR="00924D63" w:rsidRPr="00FC7E2A" w:rsidRDefault="00B74185" w:rsidP="009E320A">
      <w:pPr>
        <w:ind w:left="142"/>
        <w:jc w:val="center"/>
        <w:rPr>
          <w:rFonts w:cstheme="minorHAnsi"/>
          <w:b/>
          <w:bCs/>
          <w:sz w:val="24"/>
          <w:szCs w:val="24"/>
        </w:rPr>
      </w:pPr>
      <w:r w:rsidRPr="00FC7E2A">
        <w:rPr>
          <w:rFonts w:cstheme="minorHAnsi"/>
          <w:b/>
          <w:bCs/>
          <w:sz w:val="24"/>
          <w:szCs w:val="24"/>
        </w:rPr>
        <w:t xml:space="preserve"> </w:t>
      </w:r>
      <w:r w:rsidR="00924D63" w:rsidRPr="00FC7E2A">
        <w:rPr>
          <w:rFonts w:cstheme="minorHAnsi"/>
          <w:b/>
          <w:bCs/>
          <w:sz w:val="24"/>
          <w:szCs w:val="24"/>
        </w:rPr>
        <w:t>Fa</w:t>
      </w:r>
      <w:r w:rsidR="005B07CF" w:rsidRPr="00FC7E2A">
        <w:rPr>
          <w:rFonts w:cstheme="minorHAnsi"/>
          <w:b/>
          <w:bCs/>
          <w:sz w:val="24"/>
          <w:szCs w:val="24"/>
        </w:rPr>
        <w:t xml:space="preserve">culty of </w:t>
      </w:r>
      <w:r w:rsidR="001F1839" w:rsidRPr="00FC7E2A">
        <w:rPr>
          <w:rFonts w:cstheme="minorHAnsi"/>
          <w:b/>
          <w:bCs/>
          <w:sz w:val="24"/>
          <w:szCs w:val="24"/>
        </w:rPr>
        <w:t>Information Technology</w:t>
      </w:r>
      <w:r w:rsidR="00924D63" w:rsidRPr="00FC7E2A">
        <w:rPr>
          <w:rFonts w:cstheme="minorHAnsi"/>
          <w:b/>
          <w:bCs/>
          <w:sz w:val="24"/>
          <w:szCs w:val="24"/>
        </w:rPr>
        <w:t xml:space="preserve"> </w:t>
      </w:r>
    </w:p>
    <w:p w14:paraId="3A28E5EB" w14:textId="77777777" w:rsidR="00924D63" w:rsidRPr="00EC454E" w:rsidRDefault="00924D63" w:rsidP="00924D63">
      <w:pPr>
        <w:jc w:val="center"/>
        <w:rPr>
          <w:rFonts w:cstheme="minorHAnsi"/>
          <w:b/>
          <w:bCs/>
        </w:rPr>
      </w:pPr>
    </w:p>
    <w:p w14:paraId="4E094D60" w14:textId="781DA736" w:rsidR="00517E09" w:rsidRDefault="00AD07EA" w:rsidP="001F1839">
      <w:pPr>
        <w:rPr>
          <w:rFonts w:cstheme="minorHAnsi"/>
          <w:b/>
          <w:bCs/>
        </w:rPr>
      </w:pPr>
      <w:r w:rsidRPr="00EC454E">
        <w:rPr>
          <w:rFonts w:cstheme="minorHAnsi"/>
          <w:b/>
          <w:bCs/>
        </w:rPr>
        <w:t xml:space="preserve">Degree </w:t>
      </w:r>
      <w:proofErr w:type="spellStart"/>
      <w:r w:rsidRPr="00EC454E">
        <w:rPr>
          <w:rFonts w:cstheme="minorHAnsi"/>
          <w:b/>
          <w:bCs/>
        </w:rPr>
        <w:t>Programme</w:t>
      </w:r>
      <w:proofErr w:type="spellEnd"/>
      <w:r w:rsidR="005B07CF" w:rsidRPr="00EC454E">
        <w:rPr>
          <w:rFonts w:cstheme="minorHAnsi"/>
          <w:b/>
          <w:bCs/>
        </w:rPr>
        <w:t>:</w:t>
      </w:r>
      <w:r w:rsidR="001F1839" w:rsidRPr="001F1839">
        <w:rPr>
          <w:rFonts w:ascii="Book Antiqua" w:eastAsia="Times New Roman" w:hAnsi="Book Antiqua" w:cs="Times New Roman"/>
          <w:b/>
          <w:bCs/>
          <w:color w:val="000000"/>
          <w:sz w:val="20"/>
          <w:szCs w:val="20"/>
          <w:u w:val="single"/>
        </w:rPr>
        <w:t xml:space="preserve"> </w:t>
      </w:r>
      <w:r w:rsidR="001F1839" w:rsidRPr="001F1839">
        <w:rPr>
          <w:rFonts w:eastAsia="Times New Roman" w:cstheme="minorHAnsi"/>
          <w:b/>
          <w:bCs/>
          <w:color w:val="000000"/>
        </w:rPr>
        <w:t>B. Tech. in Software Technology, Network Technology</w:t>
      </w:r>
      <w:r w:rsidR="00271AC2">
        <w:rPr>
          <w:rFonts w:eastAsia="Times New Roman" w:cstheme="minorHAnsi"/>
          <w:b/>
          <w:bCs/>
          <w:color w:val="000000"/>
        </w:rPr>
        <w:t>,</w:t>
      </w:r>
      <w:r w:rsidR="001F1839" w:rsidRPr="001F1839">
        <w:rPr>
          <w:rFonts w:eastAsia="Times New Roman" w:cstheme="minorHAnsi"/>
          <w:b/>
          <w:bCs/>
          <w:color w:val="000000"/>
        </w:rPr>
        <w:t xml:space="preserve"> Multimedia </w:t>
      </w:r>
      <w:r w:rsidR="00271AC2">
        <w:rPr>
          <w:rFonts w:eastAsia="Times New Roman" w:cstheme="minorHAnsi"/>
          <w:b/>
          <w:bCs/>
          <w:color w:val="000000"/>
        </w:rPr>
        <w:t xml:space="preserve">and Web </w:t>
      </w:r>
      <w:r w:rsidR="001F1839" w:rsidRPr="001F1839">
        <w:rPr>
          <w:rFonts w:eastAsia="Times New Roman" w:cstheme="minorHAnsi"/>
          <w:b/>
          <w:bCs/>
          <w:color w:val="000000"/>
        </w:rPr>
        <w:t>Technology</w:t>
      </w:r>
      <w:r w:rsidR="005B07CF" w:rsidRPr="00EC454E">
        <w:rPr>
          <w:rFonts w:cstheme="minorHAnsi"/>
          <w:b/>
          <w:bCs/>
        </w:rPr>
        <w:t xml:space="preserve">     </w:t>
      </w:r>
      <w:r w:rsidR="00324322">
        <w:rPr>
          <w:rFonts w:cstheme="minorHAnsi"/>
          <w:b/>
          <w:bCs/>
        </w:rPr>
        <w:tab/>
        <w:t xml:space="preserve">     </w:t>
      </w:r>
    </w:p>
    <w:p w14:paraId="55EA3005" w14:textId="71B582F1" w:rsidR="00924D63" w:rsidRPr="00EC454E" w:rsidRDefault="005B07CF" w:rsidP="001F1839">
      <w:pPr>
        <w:rPr>
          <w:rFonts w:cstheme="minorHAnsi"/>
          <w:b/>
          <w:bCs/>
        </w:rPr>
      </w:pPr>
      <w:r w:rsidRPr="00EC454E">
        <w:rPr>
          <w:rFonts w:cstheme="minorHAnsi"/>
          <w:b/>
          <w:bCs/>
        </w:rPr>
        <w:t>Academic Year:</w:t>
      </w:r>
      <w:r w:rsidR="006B6AE7">
        <w:rPr>
          <w:rFonts w:cstheme="minorHAnsi"/>
          <w:b/>
          <w:bCs/>
        </w:rPr>
        <w:t xml:space="preserve"> 20</w:t>
      </w:r>
      <w:r w:rsidR="00B84BB2">
        <w:rPr>
          <w:rFonts w:cstheme="minorHAnsi"/>
          <w:b/>
          <w:bCs/>
        </w:rPr>
        <w:t>21</w:t>
      </w:r>
      <w:r w:rsidR="00E530A3">
        <w:rPr>
          <w:rFonts w:cstheme="minorHAnsi"/>
          <w:b/>
          <w:bCs/>
        </w:rPr>
        <w:t>/</w:t>
      </w:r>
      <w:proofErr w:type="gramStart"/>
      <w:r w:rsidR="00E530A3">
        <w:rPr>
          <w:rFonts w:cstheme="minorHAnsi"/>
          <w:b/>
          <w:bCs/>
        </w:rPr>
        <w:t>20</w:t>
      </w:r>
      <w:r w:rsidR="006B6AE7">
        <w:rPr>
          <w:rFonts w:cstheme="minorHAnsi"/>
          <w:b/>
          <w:bCs/>
        </w:rPr>
        <w:t>2</w:t>
      </w:r>
      <w:r w:rsidR="00F610A1">
        <w:rPr>
          <w:rFonts w:cstheme="minorHAnsi"/>
          <w:b/>
          <w:bCs/>
        </w:rPr>
        <w:t>2</w:t>
      </w:r>
      <w:r w:rsidR="001F1839">
        <w:rPr>
          <w:rFonts w:cstheme="minorHAnsi"/>
          <w:b/>
          <w:bCs/>
        </w:rPr>
        <w:t xml:space="preserve"> </w:t>
      </w:r>
      <w:r w:rsidR="00924D63" w:rsidRPr="00EC454E">
        <w:rPr>
          <w:rFonts w:cstheme="minorHAnsi"/>
          <w:b/>
          <w:bCs/>
        </w:rPr>
        <w:t xml:space="preserve"> </w:t>
      </w:r>
      <w:r w:rsidR="001F1839">
        <w:rPr>
          <w:rFonts w:cstheme="minorHAnsi"/>
          <w:b/>
          <w:bCs/>
        </w:rPr>
        <w:tab/>
      </w:r>
      <w:proofErr w:type="gramEnd"/>
      <w:r w:rsidR="00924D63" w:rsidRPr="00EC454E">
        <w:rPr>
          <w:rFonts w:cstheme="minorHAnsi"/>
          <w:b/>
          <w:bCs/>
        </w:rPr>
        <w:t>Batch</w:t>
      </w:r>
      <w:r w:rsidRPr="00EC454E">
        <w:rPr>
          <w:rFonts w:cstheme="minorHAnsi"/>
          <w:b/>
          <w:bCs/>
        </w:rPr>
        <w:t>:</w:t>
      </w:r>
      <w:r w:rsidR="001F1839">
        <w:rPr>
          <w:rFonts w:cstheme="minorHAnsi"/>
          <w:b/>
          <w:bCs/>
        </w:rPr>
        <w:t xml:space="preserve"> </w:t>
      </w:r>
      <w:r w:rsidR="00F610A1">
        <w:rPr>
          <w:rFonts w:cstheme="minorHAnsi"/>
          <w:b/>
          <w:bCs/>
        </w:rPr>
        <w:t xml:space="preserve">B1 &amp; </w:t>
      </w:r>
      <w:r w:rsidR="001F1839">
        <w:rPr>
          <w:rFonts w:cstheme="minorHAnsi"/>
          <w:b/>
          <w:bCs/>
        </w:rPr>
        <w:t>B</w:t>
      </w:r>
      <w:r w:rsidR="00F5270D">
        <w:rPr>
          <w:rFonts w:cstheme="minorHAnsi"/>
          <w:b/>
          <w:bCs/>
        </w:rPr>
        <w:t>2</w:t>
      </w:r>
    </w:p>
    <w:p w14:paraId="144108FC" w14:textId="77777777" w:rsidR="00F5270D" w:rsidRPr="00F5270D" w:rsidRDefault="00517E09" w:rsidP="006B6AE7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="00F5270D">
        <w:rPr>
          <w:rFonts w:cstheme="minorHAnsi"/>
          <w:b/>
          <w:bCs/>
        </w:rPr>
        <w:tab/>
      </w:r>
    </w:p>
    <w:p w14:paraId="1E0264DF" w14:textId="77777777" w:rsidR="00E37617" w:rsidRPr="00F5270D" w:rsidRDefault="00C308C9" w:rsidP="00F5270D">
      <w:pPr>
        <w:rPr>
          <w:rFonts w:cstheme="minorHAnsi"/>
          <w:b/>
          <w:bCs/>
          <w:u w:val="single"/>
        </w:rPr>
      </w:pPr>
      <w:r w:rsidRPr="001F1839">
        <w:rPr>
          <w:rFonts w:cstheme="minorHAnsi"/>
          <w:b/>
          <w:bCs/>
        </w:rPr>
        <w:t xml:space="preserve"> </w:t>
      </w:r>
      <w:r w:rsidR="00924D63" w:rsidRPr="001F1839">
        <w:rPr>
          <w:rFonts w:cstheme="minorHAnsi"/>
          <w:b/>
          <w:bCs/>
        </w:rPr>
        <w:t xml:space="preserve">Examination </w:t>
      </w:r>
      <w:r w:rsidR="005B07CF" w:rsidRPr="001F1839">
        <w:rPr>
          <w:rFonts w:cstheme="minorHAnsi"/>
          <w:b/>
          <w:bCs/>
        </w:rPr>
        <w:t>–</w:t>
      </w:r>
      <w:r w:rsidR="00924D63" w:rsidRPr="001F1839">
        <w:rPr>
          <w:rFonts w:cstheme="minorHAnsi"/>
          <w:b/>
          <w:bCs/>
        </w:rPr>
        <w:t xml:space="preserve"> </w:t>
      </w:r>
      <w:r w:rsidR="005B07CF" w:rsidRPr="001F1839">
        <w:rPr>
          <w:rFonts w:cstheme="minorHAnsi"/>
          <w:b/>
          <w:bCs/>
        </w:rPr>
        <w:t>Semester:</w:t>
      </w:r>
      <w:r w:rsidR="001F1839" w:rsidRPr="001F1839">
        <w:rPr>
          <w:rFonts w:cstheme="minorHAnsi"/>
          <w:b/>
          <w:bCs/>
        </w:rPr>
        <w:t xml:space="preserve"> VI</w:t>
      </w:r>
    </w:p>
    <w:p w14:paraId="5CE470C3" w14:textId="77777777" w:rsidR="00E94791" w:rsidRPr="00EC454E" w:rsidRDefault="00E94791">
      <w:pPr>
        <w:rPr>
          <w:rFonts w:cstheme="minorHAnsi"/>
        </w:rPr>
      </w:pPr>
    </w:p>
    <w:tbl>
      <w:tblPr>
        <w:tblStyle w:val="TableGrid"/>
        <w:tblpPr w:leftFromText="180" w:rightFromText="180" w:vertAnchor="page" w:horzAnchor="margin" w:tblpY="2881"/>
        <w:tblW w:w="10626" w:type="dxa"/>
        <w:tblLayout w:type="fixed"/>
        <w:tblLook w:val="04A0" w:firstRow="1" w:lastRow="0" w:firstColumn="1" w:lastColumn="0" w:noHBand="0" w:noVBand="1"/>
      </w:tblPr>
      <w:tblGrid>
        <w:gridCol w:w="4531"/>
        <w:gridCol w:w="1843"/>
        <w:gridCol w:w="2126"/>
        <w:gridCol w:w="2126"/>
      </w:tblGrid>
      <w:tr w:rsidR="0067434F" w:rsidRPr="008807F8" w14:paraId="633B82E6" w14:textId="667DA200" w:rsidTr="0067434F">
        <w:tc>
          <w:tcPr>
            <w:tcW w:w="4531" w:type="dxa"/>
            <w:vAlign w:val="center"/>
          </w:tcPr>
          <w:p w14:paraId="42C6DA0F" w14:textId="77777777" w:rsidR="0067434F" w:rsidRPr="008807F8" w:rsidRDefault="0067434F" w:rsidP="006B6AE7">
            <w:pPr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8807F8">
              <w:rPr>
                <w:rFonts w:eastAsia="Times New Roman" w:cstheme="minorHAnsi"/>
                <w:b/>
                <w:bCs/>
                <w:color w:val="000000"/>
              </w:rPr>
              <w:t>Module Title &amp; Code</w:t>
            </w:r>
          </w:p>
        </w:tc>
        <w:tc>
          <w:tcPr>
            <w:tcW w:w="1843" w:type="dxa"/>
          </w:tcPr>
          <w:p w14:paraId="61A83688" w14:textId="77777777" w:rsidR="0067434F" w:rsidRPr="008807F8" w:rsidRDefault="0067434F" w:rsidP="006B6AE7">
            <w:pPr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8807F8">
              <w:rPr>
                <w:rFonts w:eastAsia="Times New Roman" w:cstheme="minorHAnsi"/>
                <w:b/>
                <w:bCs/>
                <w:color w:val="000000"/>
              </w:rPr>
              <w:t>Degree Program</w:t>
            </w:r>
          </w:p>
        </w:tc>
        <w:tc>
          <w:tcPr>
            <w:tcW w:w="2126" w:type="dxa"/>
          </w:tcPr>
          <w:p w14:paraId="0E92B844" w14:textId="2715BF88" w:rsidR="0067434F" w:rsidRPr="008807F8" w:rsidRDefault="0067434F" w:rsidP="0067434F">
            <w:pPr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Date and Time</w:t>
            </w:r>
          </w:p>
          <w:p w14:paraId="2DB3BBE1" w14:textId="77777777" w:rsidR="0067434F" w:rsidRPr="008807F8" w:rsidRDefault="0067434F" w:rsidP="006B6AE7">
            <w:pPr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126" w:type="dxa"/>
          </w:tcPr>
          <w:p w14:paraId="7CBCBD5A" w14:textId="0682614D" w:rsidR="0067434F" w:rsidRDefault="0067434F" w:rsidP="0067434F">
            <w:pPr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Venue</w:t>
            </w:r>
          </w:p>
        </w:tc>
      </w:tr>
      <w:tr w:rsidR="0067434F" w:rsidRPr="008807F8" w14:paraId="59821B7C" w14:textId="6FB9205A" w:rsidTr="0067434F">
        <w:trPr>
          <w:trHeight w:val="65"/>
        </w:trPr>
        <w:tc>
          <w:tcPr>
            <w:tcW w:w="4531" w:type="dxa"/>
          </w:tcPr>
          <w:p w14:paraId="7D199B6D" w14:textId="77777777" w:rsidR="0067434F" w:rsidRPr="00271AC2" w:rsidRDefault="0067434F" w:rsidP="006B6AE7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011</w:t>
            </w:r>
          </w:p>
          <w:p w14:paraId="5A6C97B0" w14:textId="77777777" w:rsidR="0067434F" w:rsidRPr="00271AC2" w:rsidRDefault="0067434F" w:rsidP="006B6AE7">
            <w:pPr>
              <w:rPr>
                <w:rFonts w:cstheme="minorHAnsi"/>
              </w:rPr>
            </w:pPr>
            <w:r w:rsidRPr="00271AC2">
              <w:rPr>
                <w:rFonts w:cstheme="minorHAnsi"/>
                <w:color w:val="000000"/>
              </w:rPr>
              <w:t>Professional Issues in Information Technology</w:t>
            </w:r>
          </w:p>
        </w:tc>
        <w:tc>
          <w:tcPr>
            <w:tcW w:w="1843" w:type="dxa"/>
            <w:vAlign w:val="center"/>
          </w:tcPr>
          <w:p w14:paraId="130414C8" w14:textId="77777777" w:rsidR="0067434F" w:rsidRPr="008807F8" w:rsidRDefault="0067434F" w:rsidP="006B6AE7">
            <w:pPr>
              <w:tabs>
                <w:tab w:val="num" w:pos="1418"/>
              </w:tabs>
              <w:contextualSpacing/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SOF/NET/MMW</w:t>
            </w:r>
          </w:p>
        </w:tc>
        <w:tc>
          <w:tcPr>
            <w:tcW w:w="2126" w:type="dxa"/>
          </w:tcPr>
          <w:p w14:paraId="1E9DE7F8" w14:textId="5FBCFD40" w:rsidR="0067434F" w:rsidRDefault="0067434F" w:rsidP="006B6AE7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30.01.2026</w:t>
            </w:r>
          </w:p>
          <w:p w14:paraId="2AD8C81F" w14:textId="77777777" w:rsidR="0067434F" w:rsidRPr="008807F8" w:rsidRDefault="0067434F" w:rsidP="006B6AE7">
            <w:pPr>
              <w:tabs>
                <w:tab w:val="num" w:pos="1418"/>
              </w:tabs>
              <w:contextualSpacing/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  <w:tc>
          <w:tcPr>
            <w:tcW w:w="2126" w:type="dxa"/>
          </w:tcPr>
          <w:p w14:paraId="2C1B03E0" w14:textId="532298F9" w:rsidR="0067434F" w:rsidRDefault="0067434F" w:rsidP="006B6AE7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Exam Hall</w:t>
            </w:r>
          </w:p>
        </w:tc>
      </w:tr>
      <w:tr w:rsidR="0067434F" w:rsidRPr="008807F8" w14:paraId="49A17B14" w14:textId="23706080" w:rsidTr="0067434F">
        <w:trPr>
          <w:trHeight w:val="651"/>
        </w:trPr>
        <w:tc>
          <w:tcPr>
            <w:tcW w:w="4531" w:type="dxa"/>
          </w:tcPr>
          <w:p w14:paraId="208F7D29" w14:textId="77777777" w:rsidR="0067434F" w:rsidRPr="00A838E6" w:rsidRDefault="0067434F" w:rsidP="0067434F">
            <w:pPr>
              <w:rPr>
                <w:rFonts w:cstheme="minorHAnsi"/>
                <w:color w:val="000000"/>
                <w:highlight w:val="yellow"/>
              </w:rPr>
            </w:pPr>
            <w:r w:rsidRPr="00A838E6">
              <w:rPr>
                <w:rFonts w:cstheme="minorHAnsi"/>
                <w:color w:val="000000"/>
                <w:highlight w:val="yellow"/>
              </w:rPr>
              <w:t>IT603100</w:t>
            </w:r>
          </w:p>
          <w:p w14:paraId="138140C7" w14:textId="3BC14FC2" w:rsidR="0067434F" w:rsidRPr="00A838E6" w:rsidRDefault="0067434F" w:rsidP="0067434F">
            <w:pPr>
              <w:rPr>
                <w:rFonts w:cstheme="minorHAnsi"/>
                <w:color w:val="000000"/>
                <w:highlight w:val="yellow"/>
              </w:rPr>
            </w:pPr>
            <w:r w:rsidRPr="00A838E6">
              <w:rPr>
                <w:rFonts w:cstheme="minorHAnsi"/>
                <w:color w:val="000000"/>
                <w:highlight w:val="yellow"/>
              </w:rPr>
              <w:t>Digital Marketing</w:t>
            </w:r>
          </w:p>
        </w:tc>
        <w:tc>
          <w:tcPr>
            <w:tcW w:w="1843" w:type="dxa"/>
            <w:vAlign w:val="center"/>
          </w:tcPr>
          <w:p w14:paraId="609EC4B8" w14:textId="021D925B" w:rsidR="0067434F" w:rsidRDefault="0067434F" w:rsidP="0067434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SOF/NET/MMW</w:t>
            </w:r>
          </w:p>
        </w:tc>
        <w:tc>
          <w:tcPr>
            <w:tcW w:w="2126" w:type="dxa"/>
          </w:tcPr>
          <w:p w14:paraId="77ECC178" w14:textId="77777777" w:rsidR="0067434F" w:rsidRPr="00276124" w:rsidRDefault="0067434F" w:rsidP="0067434F">
            <w:pPr>
              <w:tabs>
                <w:tab w:val="num" w:pos="1418"/>
              </w:tabs>
              <w:rPr>
                <w:rFonts w:cstheme="minorHAnsi"/>
                <w:bCs/>
                <w:highlight w:val="yellow"/>
                <w:lang w:val="en-GB"/>
              </w:rPr>
            </w:pPr>
            <w:r w:rsidRPr="00276124">
              <w:rPr>
                <w:rFonts w:cstheme="minorHAnsi"/>
                <w:bCs/>
                <w:highlight w:val="yellow"/>
                <w:lang w:val="en-GB"/>
              </w:rPr>
              <w:t>31.01.2026</w:t>
            </w:r>
          </w:p>
          <w:p w14:paraId="45EDAA0C" w14:textId="4A8EE164" w:rsidR="0067434F" w:rsidRPr="00276124" w:rsidRDefault="0067434F" w:rsidP="0067434F">
            <w:pPr>
              <w:tabs>
                <w:tab w:val="num" w:pos="1418"/>
              </w:tabs>
              <w:rPr>
                <w:rFonts w:cstheme="minorHAnsi"/>
                <w:bCs/>
                <w:highlight w:val="yellow"/>
                <w:lang w:val="en-GB"/>
              </w:rPr>
            </w:pPr>
            <w:r w:rsidRPr="00276124">
              <w:rPr>
                <w:rFonts w:cstheme="minorHAnsi"/>
                <w:bCs/>
                <w:highlight w:val="yellow"/>
                <w:lang w:val="en-GB"/>
              </w:rPr>
              <w:t>9.00 AM- 12.00 PM</w:t>
            </w:r>
          </w:p>
        </w:tc>
        <w:tc>
          <w:tcPr>
            <w:tcW w:w="2126" w:type="dxa"/>
          </w:tcPr>
          <w:p w14:paraId="2932C3DA" w14:textId="644D218A" w:rsidR="0067434F" w:rsidRPr="00276124" w:rsidRDefault="0067434F" w:rsidP="0067434F">
            <w:pPr>
              <w:tabs>
                <w:tab w:val="num" w:pos="1418"/>
              </w:tabs>
              <w:rPr>
                <w:rFonts w:cstheme="minorHAnsi"/>
                <w:bCs/>
                <w:highlight w:val="yellow"/>
                <w:lang w:val="en-GB"/>
              </w:rPr>
            </w:pPr>
            <w:r w:rsidRPr="000B177A">
              <w:rPr>
                <w:rFonts w:cstheme="minorHAnsi"/>
                <w:bCs/>
                <w:lang w:val="en-GB"/>
              </w:rPr>
              <w:t>Exam Hall</w:t>
            </w:r>
          </w:p>
        </w:tc>
      </w:tr>
      <w:tr w:rsidR="0067434F" w:rsidRPr="008807F8" w14:paraId="0DE4B210" w14:textId="1B904243" w:rsidTr="0067434F">
        <w:trPr>
          <w:trHeight w:val="651"/>
        </w:trPr>
        <w:tc>
          <w:tcPr>
            <w:tcW w:w="4531" w:type="dxa"/>
          </w:tcPr>
          <w:p w14:paraId="656286C1" w14:textId="77777777" w:rsidR="0067434F" w:rsidRPr="00A838E6" w:rsidRDefault="0067434F" w:rsidP="0067434F">
            <w:pPr>
              <w:rPr>
                <w:rFonts w:cstheme="minorHAnsi"/>
                <w:color w:val="000000"/>
                <w:highlight w:val="yellow"/>
              </w:rPr>
            </w:pPr>
            <w:r w:rsidRPr="00A838E6">
              <w:rPr>
                <w:rFonts w:cstheme="minorHAnsi"/>
                <w:color w:val="000000"/>
                <w:highlight w:val="yellow"/>
              </w:rPr>
              <w:t>IT604040</w:t>
            </w:r>
          </w:p>
          <w:p w14:paraId="06C118D2" w14:textId="0FD88531" w:rsidR="0067434F" w:rsidRPr="00A838E6" w:rsidRDefault="0067434F" w:rsidP="0067434F">
            <w:pPr>
              <w:rPr>
                <w:rFonts w:cstheme="minorHAnsi"/>
                <w:color w:val="000000"/>
                <w:highlight w:val="yellow"/>
              </w:rPr>
            </w:pPr>
            <w:r w:rsidRPr="00A838E6">
              <w:rPr>
                <w:rFonts w:cstheme="minorHAnsi"/>
                <w:color w:val="000000"/>
                <w:highlight w:val="yellow"/>
              </w:rPr>
              <w:t>Intelligent Systems</w:t>
            </w:r>
          </w:p>
        </w:tc>
        <w:tc>
          <w:tcPr>
            <w:tcW w:w="1843" w:type="dxa"/>
            <w:vAlign w:val="center"/>
          </w:tcPr>
          <w:p w14:paraId="38E1DF32" w14:textId="007A6293" w:rsidR="0067434F" w:rsidRPr="009E320A" w:rsidRDefault="0067434F" w:rsidP="0067434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SOF/NET/MMW</w:t>
            </w:r>
          </w:p>
        </w:tc>
        <w:tc>
          <w:tcPr>
            <w:tcW w:w="2126" w:type="dxa"/>
          </w:tcPr>
          <w:p w14:paraId="72245699" w14:textId="0189ABEE" w:rsidR="0067434F" w:rsidRPr="00276124" w:rsidRDefault="0067434F" w:rsidP="0067434F">
            <w:pPr>
              <w:tabs>
                <w:tab w:val="num" w:pos="1418"/>
              </w:tabs>
              <w:rPr>
                <w:rFonts w:cstheme="minorHAnsi"/>
                <w:bCs/>
                <w:highlight w:val="yellow"/>
                <w:lang w:val="en-GB"/>
              </w:rPr>
            </w:pPr>
            <w:r w:rsidRPr="00276124">
              <w:rPr>
                <w:rFonts w:cstheme="minorHAnsi"/>
                <w:bCs/>
                <w:highlight w:val="yellow"/>
                <w:lang w:val="en-GB"/>
              </w:rPr>
              <w:t>01.02.2026</w:t>
            </w:r>
          </w:p>
          <w:p w14:paraId="40CCDA6F" w14:textId="771B2A6F" w:rsidR="0067434F" w:rsidRPr="00276124" w:rsidRDefault="0067434F" w:rsidP="0067434F">
            <w:pPr>
              <w:tabs>
                <w:tab w:val="num" w:pos="1418"/>
              </w:tabs>
              <w:rPr>
                <w:rFonts w:cstheme="minorHAnsi"/>
                <w:bCs/>
                <w:highlight w:val="yellow"/>
                <w:lang w:val="en-GB"/>
              </w:rPr>
            </w:pPr>
            <w:r w:rsidRPr="00276124">
              <w:rPr>
                <w:rFonts w:cstheme="minorHAnsi"/>
                <w:bCs/>
                <w:highlight w:val="yellow"/>
                <w:lang w:val="en-GB"/>
              </w:rPr>
              <w:t>9.00 AM- 12.00 PM</w:t>
            </w:r>
          </w:p>
        </w:tc>
        <w:tc>
          <w:tcPr>
            <w:tcW w:w="2126" w:type="dxa"/>
          </w:tcPr>
          <w:p w14:paraId="084AC36F" w14:textId="7E0C8DEC" w:rsidR="0067434F" w:rsidRPr="00276124" w:rsidRDefault="0067434F" w:rsidP="0067434F">
            <w:pPr>
              <w:tabs>
                <w:tab w:val="num" w:pos="1418"/>
              </w:tabs>
              <w:rPr>
                <w:rFonts w:cstheme="minorHAnsi"/>
                <w:bCs/>
                <w:highlight w:val="yellow"/>
                <w:lang w:val="en-GB"/>
              </w:rPr>
            </w:pPr>
            <w:r w:rsidRPr="000B177A">
              <w:rPr>
                <w:rFonts w:cstheme="minorHAnsi"/>
                <w:bCs/>
                <w:lang w:val="en-GB"/>
              </w:rPr>
              <w:t>Exam Hall</w:t>
            </w:r>
          </w:p>
        </w:tc>
      </w:tr>
      <w:tr w:rsidR="0067434F" w:rsidRPr="008807F8" w14:paraId="48B61240" w14:textId="37382A8E" w:rsidTr="0067434F">
        <w:trPr>
          <w:trHeight w:val="629"/>
        </w:trPr>
        <w:tc>
          <w:tcPr>
            <w:tcW w:w="4531" w:type="dxa"/>
          </w:tcPr>
          <w:p w14:paraId="198FCC35" w14:textId="77777777" w:rsidR="0067434F" w:rsidRPr="00271AC2" w:rsidRDefault="0067434F" w:rsidP="00276124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 xml:space="preserve">IT604061 </w:t>
            </w:r>
            <w:proofErr w:type="gramStart"/>
            <w:r w:rsidRPr="00271AC2">
              <w:rPr>
                <w:rFonts w:cstheme="minorHAnsi"/>
                <w:color w:val="000000"/>
              </w:rPr>
              <w:t>Software  Project</w:t>
            </w:r>
            <w:proofErr w:type="gramEnd"/>
            <w:r w:rsidRPr="00271AC2">
              <w:rPr>
                <w:rFonts w:cstheme="minorHAnsi"/>
                <w:color w:val="000000"/>
              </w:rPr>
              <w:t xml:space="preserve"> Management</w:t>
            </w:r>
          </w:p>
          <w:p w14:paraId="3C99D02A" w14:textId="77777777" w:rsidR="0067434F" w:rsidRPr="00271AC2" w:rsidRDefault="0067434F" w:rsidP="00276124">
            <w:pPr>
              <w:tabs>
                <w:tab w:val="left" w:pos="720"/>
              </w:tabs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ab/>
            </w:r>
          </w:p>
        </w:tc>
        <w:tc>
          <w:tcPr>
            <w:tcW w:w="1843" w:type="dxa"/>
            <w:vAlign w:val="center"/>
          </w:tcPr>
          <w:p w14:paraId="73D3BCF6" w14:textId="77777777" w:rsidR="0067434F" w:rsidRPr="008807F8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SOF</w:t>
            </w:r>
          </w:p>
        </w:tc>
        <w:tc>
          <w:tcPr>
            <w:tcW w:w="2126" w:type="dxa"/>
            <w:vMerge w:val="restart"/>
            <w:vAlign w:val="center"/>
          </w:tcPr>
          <w:p w14:paraId="1D05242D" w14:textId="143725AC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06.02.2026</w:t>
            </w:r>
          </w:p>
          <w:p w14:paraId="6949A118" w14:textId="77777777" w:rsidR="0067434F" w:rsidRPr="008807F8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  <w:tc>
          <w:tcPr>
            <w:tcW w:w="2126" w:type="dxa"/>
          </w:tcPr>
          <w:p w14:paraId="00C54A07" w14:textId="14EA800C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Exam Hall</w:t>
            </w:r>
          </w:p>
        </w:tc>
      </w:tr>
      <w:tr w:rsidR="0067434F" w:rsidRPr="008807F8" w14:paraId="4E84EF4A" w14:textId="2BB5AA1D" w:rsidTr="0067434F">
        <w:trPr>
          <w:trHeight w:val="352"/>
        </w:trPr>
        <w:tc>
          <w:tcPr>
            <w:tcW w:w="4531" w:type="dxa"/>
          </w:tcPr>
          <w:p w14:paraId="0BE6F6BF" w14:textId="07CD9426" w:rsidR="0067434F" w:rsidRPr="00271AC2" w:rsidRDefault="0067434F" w:rsidP="00276124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151 Network Project Management</w:t>
            </w:r>
          </w:p>
        </w:tc>
        <w:tc>
          <w:tcPr>
            <w:tcW w:w="1843" w:type="dxa"/>
            <w:vAlign w:val="center"/>
          </w:tcPr>
          <w:p w14:paraId="3694BA87" w14:textId="77777777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NET</w:t>
            </w:r>
          </w:p>
        </w:tc>
        <w:tc>
          <w:tcPr>
            <w:tcW w:w="2126" w:type="dxa"/>
            <w:vMerge/>
          </w:tcPr>
          <w:p w14:paraId="02C4AF47" w14:textId="77777777" w:rsidR="0067434F" w:rsidRDefault="0067434F" w:rsidP="00276124">
            <w:pPr>
              <w:tabs>
                <w:tab w:val="num" w:pos="1418"/>
              </w:tabs>
              <w:contextualSpacing/>
              <w:rPr>
                <w:rFonts w:cstheme="minorHAnsi"/>
                <w:bCs/>
                <w:lang w:val="en-GB"/>
              </w:rPr>
            </w:pPr>
          </w:p>
        </w:tc>
        <w:tc>
          <w:tcPr>
            <w:tcW w:w="2126" w:type="dxa"/>
          </w:tcPr>
          <w:p w14:paraId="734BDD85" w14:textId="2AEA104B" w:rsidR="0067434F" w:rsidRDefault="0067434F" w:rsidP="00276124">
            <w:pPr>
              <w:tabs>
                <w:tab w:val="num" w:pos="1418"/>
              </w:tabs>
              <w:contextualSpacing/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Exam Hall</w:t>
            </w:r>
          </w:p>
        </w:tc>
      </w:tr>
      <w:tr w:rsidR="0067434F" w:rsidRPr="008807F8" w14:paraId="12C2AE30" w14:textId="407E2B7E" w:rsidTr="0067434F">
        <w:trPr>
          <w:trHeight w:val="416"/>
        </w:trPr>
        <w:tc>
          <w:tcPr>
            <w:tcW w:w="4531" w:type="dxa"/>
          </w:tcPr>
          <w:p w14:paraId="5CDCC213" w14:textId="77777777" w:rsidR="0067434F" w:rsidRPr="00271AC2" w:rsidRDefault="0067434F" w:rsidP="00276124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 xml:space="preserve">IT604121 </w:t>
            </w:r>
            <w:proofErr w:type="gramStart"/>
            <w:r w:rsidRPr="00271AC2">
              <w:rPr>
                <w:rFonts w:cstheme="minorHAnsi"/>
                <w:color w:val="000000"/>
              </w:rPr>
              <w:t>Multimedia  Project</w:t>
            </w:r>
            <w:proofErr w:type="gramEnd"/>
            <w:r w:rsidRPr="00271AC2">
              <w:rPr>
                <w:rFonts w:cstheme="minorHAnsi"/>
                <w:color w:val="000000"/>
              </w:rPr>
              <w:t xml:space="preserve"> Management</w:t>
            </w:r>
          </w:p>
        </w:tc>
        <w:tc>
          <w:tcPr>
            <w:tcW w:w="1843" w:type="dxa"/>
            <w:vAlign w:val="center"/>
          </w:tcPr>
          <w:p w14:paraId="1C0E3BBB" w14:textId="77777777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MMW</w:t>
            </w:r>
          </w:p>
        </w:tc>
        <w:tc>
          <w:tcPr>
            <w:tcW w:w="2126" w:type="dxa"/>
            <w:vMerge/>
          </w:tcPr>
          <w:p w14:paraId="69162CD4" w14:textId="77777777" w:rsidR="0067434F" w:rsidRPr="008807F8" w:rsidRDefault="0067434F" w:rsidP="00276124">
            <w:pPr>
              <w:rPr>
                <w:rFonts w:eastAsia="Times New Roman" w:cstheme="minorHAnsi"/>
              </w:rPr>
            </w:pPr>
          </w:p>
        </w:tc>
        <w:tc>
          <w:tcPr>
            <w:tcW w:w="2126" w:type="dxa"/>
          </w:tcPr>
          <w:p w14:paraId="43575FDC" w14:textId="707FD879" w:rsidR="0067434F" w:rsidRPr="008807F8" w:rsidRDefault="0067434F" w:rsidP="00276124">
            <w:pPr>
              <w:rPr>
                <w:rFonts w:eastAsia="Times New Roman" w:cstheme="minorHAnsi"/>
              </w:rPr>
            </w:pPr>
            <w:r>
              <w:rPr>
                <w:rFonts w:cstheme="minorHAnsi"/>
                <w:bCs/>
                <w:lang w:val="en-GB"/>
              </w:rPr>
              <w:t>Exam Hall</w:t>
            </w:r>
          </w:p>
        </w:tc>
      </w:tr>
      <w:tr w:rsidR="0067434F" w:rsidRPr="008807F8" w14:paraId="21599F5B" w14:textId="0A0541A8" w:rsidTr="0067434F">
        <w:trPr>
          <w:trHeight w:val="706"/>
        </w:trPr>
        <w:tc>
          <w:tcPr>
            <w:tcW w:w="4531" w:type="dxa"/>
          </w:tcPr>
          <w:p w14:paraId="51A133DD" w14:textId="77777777" w:rsidR="0067434F" w:rsidRPr="00271AC2" w:rsidRDefault="0067434F" w:rsidP="00276124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030</w:t>
            </w:r>
          </w:p>
          <w:p w14:paraId="304F899E" w14:textId="77777777" w:rsidR="0067434F" w:rsidRPr="00271AC2" w:rsidRDefault="0067434F" w:rsidP="00276124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Enterprise Resource Planning Systems</w:t>
            </w:r>
          </w:p>
        </w:tc>
        <w:tc>
          <w:tcPr>
            <w:tcW w:w="1843" w:type="dxa"/>
            <w:vAlign w:val="center"/>
          </w:tcPr>
          <w:p w14:paraId="765F2E30" w14:textId="77777777" w:rsidR="0067434F" w:rsidRPr="008807F8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SOF/NET</w:t>
            </w:r>
          </w:p>
        </w:tc>
        <w:tc>
          <w:tcPr>
            <w:tcW w:w="2126" w:type="dxa"/>
          </w:tcPr>
          <w:p w14:paraId="3C7BE5B1" w14:textId="374BC7E2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07.02.2026</w:t>
            </w:r>
          </w:p>
          <w:p w14:paraId="782793AF" w14:textId="77777777" w:rsidR="0067434F" w:rsidRPr="008807F8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  <w:tc>
          <w:tcPr>
            <w:tcW w:w="2126" w:type="dxa"/>
          </w:tcPr>
          <w:p w14:paraId="06B48F7E" w14:textId="73A081E1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Exam Hall</w:t>
            </w:r>
          </w:p>
        </w:tc>
      </w:tr>
      <w:tr w:rsidR="0067434F" w:rsidRPr="008807F8" w14:paraId="33AC8551" w14:textId="57F196DC" w:rsidTr="0067434F">
        <w:trPr>
          <w:trHeight w:val="651"/>
        </w:trPr>
        <w:tc>
          <w:tcPr>
            <w:tcW w:w="4531" w:type="dxa"/>
          </w:tcPr>
          <w:p w14:paraId="0CCA7E4B" w14:textId="77777777" w:rsidR="0067434F" w:rsidRPr="00271AC2" w:rsidRDefault="0067434F" w:rsidP="00276124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141</w:t>
            </w:r>
          </w:p>
          <w:p w14:paraId="4F5BC781" w14:textId="77777777" w:rsidR="0067434F" w:rsidRPr="00271AC2" w:rsidRDefault="0067434F" w:rsidP="00276124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Multimedia Data Processing</w:t>
            </w:r>
          </w:p>
        </w:tc>
        <w:tc>
          <w:tcPr>
            <w:tcW w:w="1843" w:type="dxa"/>
            <w:vAlign w:val="center"/>
          </w:tcPr>
          <w:p w14:paraId="0F018BEA" w14:textId="77777777" w:rsidR="0067434F" w:rsidRPr="008807F8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MMW</w:t>
            </w:r>
          </w:p>
        </w:tc>
        <w:tc>
          <w:tcPr>
            <w:tcW w:w="2126" w:type="dxa"/>
          </w:tcPr>
          <w:p w14:paraId="496140A3" w14:textId="09244A40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07.02.2026</w:t>
            </w:r>
          </w:p>
          <w:p w14:paraId="32F982A2" w14:textId="77777777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9.00 AM- 13.00 PM</w:t>
            </w:r>
          </w:p>
          <w:p w14:paraId="29155D64" w14:textId="77777777" w:rsidR="0067434F" w:rsidRPr="008807F8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(Theory+ Practical)</w:t>
            </w:r>
          </w:p>
        </w:tc>
        <w:tc>
          <w:tcPr>
            <w:tcW w:w="2126" w:type="dxa"/>
          </w:tcPr>
          <w:p w14:paraId="6A3557B3" w14:textId="05314359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Com Lab 1,2,3</w:t>
            </w:r>
          </w:p>
        </w:tc>
      </w:tr>
      <w:tr w:rsidR="0067434F" w:rsidRPr="008807F8" w14:paraId="00FB7D09" w14:textId="1B726FCE" w:rsidTr="0067434F">
        <w:trPr>
          <w:trHeight w:val="557"/>
        </w:trPr>
        <w:tc>
          <w:tcPr>
            <w:tcW w:w="4531" w:type="dxa"/>
          </w:tcPr>
          <w:p w14:paraId="68AC9601" w14:textId="77777777" w:rsidR="0067434F" w:rsidRPr="00271AC2" w:rsidRDefault="0067434F" w:rsidP="00276124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090</w:t>
            </w:r>
          </w:p>
          <w:p w14:paraId="6D4F1C8E" w14:textId="40039C2D" w:rsidR="0067434F" w:rsidRPr="00271AC2" w:rsidRDefault="0067434F" w:rsidP="00276124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Game Development and Programming</w:t>
            </w:r>
          </w:p>
        </w:tc>
        <w:tc>
          <w:tcPr>
            <w:tcW w:w="1843" w:type="dxa"/>
            <w:vAlign w:val="center"/>
          </w:tcPr>
          <w:p w14:paraId="0F076B1A" w14:textId="658B2ED5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SOF/MMW</w:t>
            </w:r>
          </w:p>
        </w:tc>
        <w:tc>
          <w:tcPr>
            <w:tcW w:w="2126" w:type="dxa"/>
          </w:tcPr>
          <w:p w14:paraId="27907BF8" w14:textId="77777777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08.02.2026</w:t>
            </w:r>
          </w:p>
          <w:p w14:paraId="2AA46D22" w14:textId="6CF0A3B8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  <w:tc>
          <w:tcPr>
            <w:tcW w:w="2126" w:type="dxa"/>
          </w:tcPr>
          <w:p w14:paraId="1037FC65" w14:textId="7139B76F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Exam Hall</w:t>
            </w:r>
          </w:p>
        </w:tc>
      </w:tr>
      <w:tr w:rsidR="0067434F" w:rsidRPr="008807F8" w14:paraId="7F00B85E" w14:textId="4EDA57E7" w:rsidTr="0067434F">
        <w:trPr>
          <w:trHeight w:val="706"/>
        </w:trPr>
        <w:tc>
          <w:tcPr>
            <w:tcW w:w="4531" w:type="dxa"/>
          </w:tcPr>
          <w:p w14:paraId="272A0797" w14:textId="77777777" w:rsidR="0067434F" w:rsidRPr="00271AC2" w:rsidRDefault="0067434F" w:rsidP="00276124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071</w:t>
            </w:r>
          </w:p>
          <w:p w14:paraId="18F89CDF" w14:textId="1272027A" w:rsidR="0067434F" w:rsidRPr="00271AC2" w:rsidRDefault="0067434F" w:rsidP="00276124">
            <w:pPr>
              <w:rPr>
                <w:rFonts w:cstheme="minorHAnsi"/>
                <w:color w:val="000000"/>
              </w:rPr>
            </w:pPr>
            <w:proofErr w:type="gramStart"/>
            <w:r w:rsidRPr="00271AC2">
              <w:rPr>
                <w:rFonts w:cstheme="minorHAnsi"/>
                <w:color w:val="000000"/>
              </w:rPr>
              <w:t>Enterprise  Application</w:t>
            </w:r>
            <w:proofErr w:type="gramEnd"/>
            <w:r w:rsidRPr="00271AC2">
              <w:rPr>
                <w:rFonts w:cstheme="minorHAnsi"/>
                <w:color w:val="000000"/>
              </w:rPr>
              <w:t xml:space="preserve"> Development</w:t>
            </w:r>
          </w:p>
        </w:tc>
        <w:tc>
          <w:tcPr>
            <w:tcW w:w="1843" w:type="dxa"/>
            <w:vAlign w:val="center"/>
          </w:tcPr>
          <w:p w14:paraId="14A6D954" w14:textId="3AD5B4E6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eastAsia="Times New Roman" w:cstheme="minorHAnsi"/>
                <w:color w:val="000000"/>
              </w:rPr>
              <w:t>SOF</w:t>
            </w:r>
          </w:p>
        </w:tc>
        <w:tc>
          <w:tcPr>
            <w:tcW w:w="2126" w:type="dxa"/>
          </w:tcPr>
          <w:p w14:paraId="3389A656" w14:textId="32DFA395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08.02.2026</w:t>
            </w:r>
          </w:p>
          <w:p w14:paraId="5FEC1579" w14:textId="6CB47F7B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13.00 PM- 16.00 PM</w:t>
            </w:r>
          </w:p>
        </w:tc>
        <w:tc>
          <w:tcPr>
            <w:tcW w:w="2126" w:type="dxa"/>
          </w:tcPr>
          <w:p w14:paraId="296B0F03" w14:textId="5B38315F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CR 16 (OB)</w:t>
            </w:r>
          </w:p>
        </w:tc>
      </w:tr>
      <w:tr w:rsidR="0067434F" w:rsidRPr="008807F8" w14:paraId="390E28BF" w14:textId="0B2BB49E" w:rsidTr="0067434F">
        <w:trPr>
          <w:trHeight w:val="546"/>
        </w:trPr>
        <w:tc>
          <w:tcPr>
            <w:tcW w:w="4531" w:type="dxa"/>
          </w:tcPr>
          <w:p w14:paraId="66C5C6BF" w14:textId="77777777" w:rsidR="0067434F" w:rsidRPr="00271AC2" w:rsidRDefault="0067434F" w:rsidP="00276124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161</w:t>
            </w:r>
          </w:p>
          <w:p w14:paraId="5925D832" w14:textId="4C6685CC" w:rsidR="0067434F" w:rsidRPr="00271AC2" w:rsidRDefault="0067434F" w:rsidP="00276124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Broadband Networks</w:t>
            </w:r>
          </w:p>
        </w:tc>
        <w:tc>
          <w:tcPr>
            <w:tcW w:w="1843" w:type="dxa"/>
            <w:vAlign w:val="center"/>
          </w:tcPr>
          <w:p w14:paraId="1BE3E3A3" w14:textId="1427B8FB" w:rsidR="0067434F" w:rsidRPr="008807F8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color w:val="000000"/>
              </w:rPr>
              <w:t>NET</w:t>
            </w:r>
          </w:p>
        </w:tc>
        <w:tc>
          <w:tcPr>
            <w:tcW w:w="2126" w:type="dxa"/>
          </w:tcPr>
          <w:p w14:paraId="52F02ECD" w14:textId="013A95B2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 w:rsidRPr="00756C12">
              <w:rPr>
                <w:rFonts w:cstheme="minorHAnsi"/>
                <w:bCs/>
                <w:highlight w:val="yellow"/>
                <w:lang w:val="en-GB"/>
              </w:rPr>
              <w:t>08.02.2026</w:t>
            </w:r>
          </w:p>
          <w:p w14:paraId="7E12FA02" w14:textId="63406276" w:rsidR="0067434F" w:rsidRPr="008807F8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  <w:tc>
          <w:tcPr>
            <w:tcW w:w="2126" w:type="dxa"/>
          </w:tcPr>
          <w:p w14:paraId="26BCD2AA" w14:textId="026B02EB" w:rsidR="0067434F" w:rsidRPr="00756C12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highlight w:val="yellow"/>
                <w:lang w:val="en-GB"/>
              </w:rPr>
            </w:pPr>
            <w:r>
              <w:rPr>
                <w:rFonts w:cstheme="minorHAnsi"/>
                <w:bCs/>
                <w:highlight w:val="yellow"/>
                <w:lang w:val="en-GB"/>
              </w:rPr>
              <w:t>Exam Hall</w:t>
            </w:r>
          </w:p>
        </w:tc>
      </w:tr>
      <w:tr w:rsidR="0067434F" w:rsidRPr="008807F8" w14:paraId="677EF37B" w14:textId="34EA7F40" w:rsidTr="0067434F">
        <w:trPr>
          <w:trHeight w:val="65"/>
        </w:trPr>
        <w:tc>
          <w:tcPr>
            <w:tcW w:w="4531" w:type="dxa"/>
          </w:tcPr>
          <w:p w14:paraId="6517B4D9" w14:textId="77777777" w:rsidR="0067434F" w:rsidRPr="00271AC2" w:rsidRDefault="0067434F" w:rsidP="00276124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051</w:t>
            </w:r>
          </w:p>
          <w:p w14:paraId="5981C90A" w14:textId="77777777" w:rsidR="0067434F" w:rsidRPr="00271AC2" w:rsidRDefault="0067434F" w:rsidP="00276124">
            <w:pPr>
              <w:rPr>
                <w:rFonts w:cstheme="minorHAnsi"/>
              </w:rPr>
            </w:pPr>
            <w:r w:rsidRPr="00271AC2">
              <w:rPr>
                <w:rFonts w:cstheme="minorHAnsi"/>
                <w:color w:val="000000"/>
              </w:rPr>
              <w:t>Information Systems Security and Practices</w:t>
            </w:r>
          </w:p>
        </w:tc>
        <w:tc>
          <w:tcPr>
            <w:tcW w:w="1843" w:type="dxa"/>
            <w:vAlign w:val="center"/>
          </w:tcPr>
          <w:p w14:paraId="630A6729" w14:textId="77777777" w:rsidR="0067434F" w:rsidRPr="008807F8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SOF/NET</w:t>
            </w:r>
          </w:p>
        </w:tc>
        <w:tc>
          <w:tcPr>
            <w:tcW w:w="2126" w:type="dxa"/>
          </w:tcPr>
          <w:p w14:paraId="21248AA1" w14:textId="59B52B74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13.02.2026</w:t>
            </w:r>
          </w:p>
          <w:p w14:paraId="11E70A33" w14:textId="77777777" w:rsidR="0067434F" w:rsidRPr="008807F8" w:rsidRDefault="0067434F" w:rsidP="00276124">
            <w:pPr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  <w:tc>
          <w:tcPr>
            <w:tcW w:w="2126" w:type="dxa"/>
          </w:tcPr>
          <w:p w14:paraId="23209CA2" w14:textId="701CECDF" w:rsidR="0067434F" w:rsidRDefault="0067434F" w:rsidP="00276124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Exam Hall</w:t>
            </w:r>
          </w:p>
        </w:tc>
      </w:tr>
      <w:tr w:rsidR="0067434F" w:rsidRPr="008807F8" w14:paraId="4CD1F4E8" w14:textId="3525B949" w:rsidTr="00535DBD">
        <w:trPr>
          <w:trHeight w:val="594"/>
        </w:trPr>
        <w:tc>
          <w:tcPr>
            <w:tcW w:w="4531" w:type="dxa"/>
          </w:tcPr>
          <w:p w14:paraId="0C4FB54A" w14:textId="77777777" w:rsidR="0067434F" w:rsidRPr="00271AC2" w:rsidRDefault="0067434F" w:rsidP="0067434F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3130</w:t>
            </w:r>
          </w:p>
          <w:p w14:paraId="68EA982B" w14:textId="77777777" w:rsidR="0067434F" w:rsidRPr="00271AC2" w:rsidRDefault="0067434F" w:rsidP="0067434F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Content Management Systems and Frameworks</w:t>
            </w:r>
          </w:p>
        </w:tc>
        <w:tc>
          <w:tcPr>
            <w:tcW w:w="1843" w:type="dxa"/>
            <w:vAlign w:val="center"/>
          </w:tcPr>
          <w:p w14:paraId="0ADCA3FC" w14:textId="77777777" w:rsidR="0067434F" w:rsidRPr="008807F8" w:rsidRDefault="0067434F" w:rsidP="0067434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MMW</w:t>
            </w:r>
          </w:p>
        </w:tc>
        <w:tc>
          <w:tcPr>
            <w:tcW w:w="2126" w:type="dxa"/>
          </w:tcPr>
          <w:p w14:paraId="4D8B9F69" w14:textId="28FA8811" w:rsidR="0067434F" w:rsidRDefault="0067434F" w:rsidP="0067434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13.02.2026</w:t>
            </w:r>
          </w:p>
          <w:p w14:paraId="006F6713" w14:textId="77777777" w:rsidR="0067434F" w:rsidRPr="008807F8" w:rsidRDefault="0067434F" w:rsidP="0067434F">
            <w:pPr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  <w:tc>
          <w:tcPr>
            <w:tcW w:w="2126" w:type="dxa"/>
          </w:tcPr>
          <w:p w14:paraId="0341F579" w14:textId="14334564" w:rsidR="0067434F" w:rsidRDefault="0067434F" w:rsidP="0067434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 w:rsidRPr="007C7A98">
              <w:rPr>
                <w:rFonts w:cstheme="minorHAnsi"/>
                <w:bCs/>
                <w:lang w:val="en-GB"/>
              </w:rPr>
              <w:t>Exam Hall</w:t>
            </w:r>
          </w:p>
        </w:tc>
      </w:tr>
      <w:tr w:rsidR="0067434F" w:rsidRPr="008807F8" w14:paraId="6711B27C" w14:textId="0B71D4A3" w:rsidTr="0067434F">
        <w:trPr>
          <w:trHeight w:val="651"/>
        </w:trPr>
        <w:tc>
          <w:tcPr>
            <w:tcW w:w="4531" w:type="dxa"/>
          </w:tcPr>
          <w:p w14:paraId="15C484EB" w14:textId="77777777" w:rsidR="0067434F" w:rsidRPr="00271AC2" w:rsidRDefault="0067434F" w:rsidP="0067434F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021</w:t>
            </w:r>
          </w:p>
          <w:p w14:paraId="2F2BF314" w14:textId="77777777" w:rsidR="0067434F" w:rsidRPr="00271AC2" w:rsidRDefault="0067434F" w:rsidP="0067434F">
            <w:pPr>
              <w:rPr>
                <w:rFonts w:cstheme="minorHAnsi"/>
              </w:rPr>
            </w:pPr>
            <w:r w:rsidRPr="00271AC2">
              <w:rPr>
                <w:rFonts w:cstheme="minorHAnsi"/>
                <w:color w:val="000000"/>
              </w:rPr>
              <w:t>Enterprise System Design</w:t>
            </w:r>
          </w:p>
        </w:tc>
        <w:tc>
          <w:tcPr>
            <w:tcW w:w="1843" w:type="dxa"/>
            <w:vAlign w:val="center"/>
          </w:tcPr>
          <w:p w14:paraId="44191996" w14:textId="77777777" w:rsidR="0067434F" w:rsidRPr="008807F8" w:rsidRDefault="0067434F" w:rsidP="0067434F">
            <w:pPr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OF/MMW</w:t>
            </w:r>
          </w:p>
        </w:tc>
        <w:tc>
          <w:tcPr>
            <w:tcW w:w="2126" w:type="dxa"/>
          </w:tcPr>
          <w:p w14:paraId="11F768BC" w14:textId="78C0301D" w:rsidR="0067434F" w:rsidRDefault="0067434F" w:rsidP="0067434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14.02.2026</w:t>
            </w:r>
          </w:p>
          <w:p w14:paraId="5B79B496" w14:textId="77777777" w:rsidR="0067434F" w:rsidRPr="008807F8" w:rsidRDefault="0067434F" w:rsidP="0067434F">
            <w:pPr>
              <w:tabs>
                <w:tab w:val="num" w:pos="1418"/>
              </w:tabs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  <w:tc>
          <w:tcPr>
            <w:tcW w:w="2126" w:type="dxa"/>
          </w:tcPr>
          <w:p w14:paraId="28F73866" w14:textId="0DF9C813" w:rsidR="0067434F" w:rsidRDefault="0067434F" w:rsidP="0067434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 w:rsidRPr="007C7A98">
              <w:rPr>
                <w:rFonts w:cstheme="minorHAnsi"/>
                <w:bCs/>
                <w:lang w:val="en-GB"/>
              </w:rPr>
              <w:t>Exam Hall</w:t>
            </w:r>
          </w:p>
        </w:tc>
      </w:tr>
      <w:tr w:rsidR="0067434F" w:rsidRPr="008807F8" w14:paraId="7EB66047" w14:textId="2F3B69F6" w:rsidTr="0067434F">
        <w:trPr>
          <w:trHeight w:val="651"/>
        </w:trPr>
        <w:tc>
          <w:tcPr>
            <w:tcW w:w="4531" w:type="dxa"/>
          </w:tcPr>
          <w:p w14:paraId="2CF930A4" w14:textId="77777777" w:rsidR="0067434F" w:rsidRPr="00271AC2" w:rsidRDefault="0067434F" w:rsidP="0067434F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IT604171</w:t>
            </w:r>
          </w:p>
          <w:p w14:paraId="6ECBC523" w14:textId="77777777" w:rsidR="0067434F" w:rsidRPr="00271AC2" w:rsidRDefault="0067434F" w:rsidP="0067434F">
            <w:pPr>
              <w:rPr>
                <w:rFonts w:cstheme="minorHAnsi"/>
                <w:color w:val="000000"/>
              </w:rPr>
            </w:pPr>
            <w:r w:rsidRPr="00271AC2">
              <w:rPr>
                <w:rFonts w:cstheme="minorHAnsi"/>
                <w:color w:val="000000"/>
              </w:rPr>
              <w:t>Photonics and Fiber Optics</w:t>
            </w:r>
          </w:p>
        </w:tc>
        <w:tc>
          <w:tcPr>
            <w:tcW w:w="1843" w:type="dxa"/>
            <w:vAlign w:val="center"/>
          </w:tcPr>
          <w:p w14:paraId="1A56CD72" w14:textId="77777777" w:rsidR="0067434F" w:rsidRPr="008807F8" w:rsidRDefault="0067434F" w:rsidP="0067434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NET</w:t>
            </w:r>
          </w:p>
        </w:tc>
        <w:tc>
          <w:tcPr>
            <w:tcW w:w="2126" w:type="dxa"/>
          </w:tcPr>
          <w:p w14:paraId="0F146077" w14:textId="0232B692" w:rsidR="0067434F" w:rsidRDefault="0067434F" w:rsidP="0067434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14.02.2026</w:t>
            </w:r>
          </w:p>
          <w:p w14:paraId="1BC564BD" w14:textId="77777777" w:rsidR="0067434F" w:rsidRPr="008807F8" w:rsidRDefault="0067434F" w:rsidP="0067434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>
              <w:rPr>
                <w:rFonts w:cstheme="minorHAnsi"/>
                <w:bCs/>
                <w:lang w:val="en-GB"/>
              </w:rPr>
              <w:t>9.00 AM- 12.00 PM</w:t>
            </w:r>
          </w:p>
        </w:tc>
        <w:tc>
          <w:tcPr>
            <w:tcW w:w="2126" w:type="dxa"/>
          </w:tcPr>
          <w:p w14:paraId="155CD218" w14:textId="427D43F7" w:rsidR="0067434F" w:rsidRDefault="0067434F" w:rsidP="0067434F">
            <w:pPr>
              <w:tabs>
                <w:tab w:val="num" w:pos="1418"/>
              </w:tabs>
              <w:rPr>
                <w:rFonts w:cstheme="minorHAnsi"/>
                <w:bCs/>
                <w:lang w:val="en-GB"/>
              </w:rPr>
            </w:pPr>
            <w:r w:rsidRPr="007C7A98">
              <w:rPr>
                <w:rFonts w:cstheme="minorHAnsi"/>
                <w:bCs/>
                <w:lang w:val="en-GB"/>
              </w:rPr>
              <w:t>Exam Hall</w:t>
            </w:r>
          </w:p>
        </w:tc>
      </w:tr>
    </w:tbl>
    <w:p w14:paraId="2D9A0233" w14:textId="47FDC74F" w:rsidR="00E37617" w:rsidRPr="00EC454E" w:rsidRDefault="00FC7E2A" w:rsidP="006B6AE7">
      <w:pPr>
        <w:rPr>
          <w:rFonts w:cstheme="minorHAnsi"/>
          <w:b/>
          <w:bCs/>
        </w:rPr>
      </w:pPr>
      <w:r w:rsidRPr="00BC2B94">
        <w:rPr>
          <w:rFonts w:ascii="Book Antiqua" w:hAnsi="Book Antiqua" w:cs="Times New Roman"/>
          <w:noProof/>
        </w:rPr>
        <w:drawing>
          <wp:anchor distT="0" distB="0" distL="114300" distR="114300" simplePos="0" relativeHeight="251660288" behindDoc="1" locked="0" layoutInCell="1" allowOverlap="1" wp14:anchorId="21A79F9E" wp14:editId="5AA52402">
            <wp:simplePos x="0" y="0"/>
            <wp:positionH relativeFrom="column">
              <wp:posOffset>3190240</wp:posOffset>
            </wp:positionH>
            <wp:positionV relativeFrom="paragraph">
              <wp:posOffset>6457315</wp:posOffset>
            </wp:positionV>
            <wp:extent cx="758825" cy="327660"/>
            <wp:effectExtent l="0" t="0" r="3175" b="0"/>
            <wp:wrapTight wrapText="bothSides">
              <wp:wrapPolygon edited="0">
                <wp:start x="0" y="0"/>
                <wp:lineTo x="0" y="20093"/>
                <wp:lineTo x="21148" y="20093"/>
                <wp:lineTo x="2114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colorTemperature colorTemp="6375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25" cy="327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E37617" w:rsidRPr="00EC454E">
        <w:rPr>
          <w:rFonts w:cstheme="minorHAnsi"/>
          <w:b/>
          <w:bCs/>
        </w:rPr>
        <w:tab/>
      </w:r>
    </w:p>
    <w:p w14:paraId="08531CB9" w14:textId="69CBBC25" w:rsidR="00E37617" w:rsidRPr="00EC454E" w:rsidRDefault="005625C0" w:rsidP="00E37617">
      <w:pPr>
        <w:rPr>
          <w:rFonts w:cstheme="minorHAnsi"/>
          <w:b/>
          <w:bCs/>
        </w:rPr>
      </w:pPr>
      <w:r w:rsidRPr="00DE31CA">
        <w:rPr>
          <w:rFonts w:cstheme="minorHAnsi"/>
          <w:b/>
          <w:bCs/>
          <w:noProof/>
          <w:lang w:bidi="ar-SA"/>
        </w:rPr>
        <w:drawing>
          <wp:anchor distT="0" distB="0" distL="114300" distR="114300" simplePos="0" relativeHeight="251659264" behindDoc="0" locked="0" layoutInCell="1" allowOverlap="1" wp14:anchorId="20512A9E" wp14:editId="1E99BEE8">
            <wp:simplePos x="0" y="0"/>
            <wp:positionH relativeFrom="column">
              <wp:posOffset>1269533</wp:posOffset>
            </wp:positionH>
            <wp:positionV relativeFrom="paragraph">
              <wp:posOffset>86408</wp:posOffset>
            </wp:positionV>
            <wp:extent cx="946298" cy="196996"/>
            <wp:effectExtent l="0" t="0" r="6350" b="0"/>
            <wp:wrapNone/>
            <wp:docPr id="3" name="Picture 3" descr="C:\Users\Administrator\Documents\20210111_1302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ocuments\20210111_130204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298" cy="196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818F8A" w14:textId="22B6D265" w:rsidR="00121FB3" w:rsidRDefault="005625C0" w:rsidP="00121FB3">
      <w:pPr>
        <w:rPr>
          <w:rFonts w:cstheme="minorHAnsi"/>
        </w:rPr>
      </w:pPr>
      <w:r>
        <w:rPr>
          <w:rFonts w:cstheme="minorHAnsi"/>
        </w:rPr>
        <w:t>Course Coordinator:</w:t>
      </w:r>
      <w:r w:rsidRPr="005625C0">
        <w:rPr>
          <w:rFonts w:cstheme="minorHAnsi"/>
          <w:b/>
          <w:bCs/>
          <w:noProof/>
        </w:rPr>
        <w:t xml:space="preserve"> </w:t>
      </w:r>
      <w:r>
        <w:rPr>
          <w:rFonts w:cstheme="minorHAnsi"/>
        </w:rPr>
        <w:t xml:space="preserve">                               </w:t>
      </w:r>
    </w:p>
    <w:p w14:paraId="406C9306" w14:textId="1D99C04C" w:rsidR="003F0B6B" w:rsidRDefault="003F0B6B" w:rsidP="00121FB3">
      <w:pPr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proofErr w:type="gramStart"/>
      <w:r>
        <w:rPr>
          <w:rFonts w:cstheme="minorHAnsi"/>
        </w:rPr>
        <w:t>P.Uruthiran</w:t>
      </w:r>
      <w:proofErr w:type="spellEnd"/>
      <w:proofErr w:type="gramEnd"/>
      <w:r w:rsidR="00797BA5">
        <w:rPr>
          <w:rFonts w:cstheme="minorHAnsi"/>
        </w:rPr>
        <w:tab/>
      </w:r>
      <w:r w:rsidR="00797BA5">
        <w:rPr>
          <w:rFonts w:cstheme="minorHAnsi"/>
        </w:rPr>
        <w:tab/>
      </w:r>
      <w:r w:rsidR="00797BA5">
        <w:rPr>
          <w:rFonts w:cstheme="minorHAnsi"/>
        </w:rPr>
        <w:tab/>
        <w:t xml:space="preserve">Ms. T.K. </w:t>
      </w:r>
      <w:proofErr w:type="spellStart"/>
      <w:r w:rsidR="00797BA5">
        <w:rPr>
          <w:rFonts w:cstheme="minorHAnsi"/>
        </w:rPr>
        <w:t>Malwatta</w:t>
      </w:r>
      <w:proofErr w:type="spellEnd"/>
    </w:p>
    <w:p w14:paraId="52CFC862" w14:textId="096F991D" w:rsidR="00797BA5" w:rsidRDefault="00797BA5" w:rsidP="00797BA5">
      <w:pPr>
        <w:ind w:left="5040"/>
        <w:rPr>
          <w:rFonts w:cstheme="minorHAnsi"/>
        </w:rPr>
      </w:pPr>
      <w:r>
        <w:rPr>
          <w:rFonts w:cstheme="minorHAnsi"/>
        </w:rPr>
        <w:t>Dean/Faculty of Information Technology</w:t>
      </w:r>
    </w:p>
    <w:p w14:paraId="0BE4FBC4" w14:textId="77777777" w:rsidR="00797BA5" w:rsidRDefault="00797BA5" w:rsidP="00121FB3">
      <w:pPr>
        <w:rPr>
          <w:rFonts w:cstheme="minorHAnsi"/>
        </w:rPr>
      </w:pPr>
    </w:p>
    <w:sectPr w:rsidR="00797BA5" w:rsidSect="009E320A">
      <w:headerReference w:type="default" r:id="rId11"/>
      <w:footerReference w:type="default" r:id="rId12"/>
      <w:pgSz w:w="12240" w:h="15840"/>
      <w:pgMar w:top="105" w:right="1843" w:bottom="426" w:left="1276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CE2274" w14:textId="77777777" w:rsidR="00933018" w:rsidRDefault="00933018" w:rsidP="003077B3">
      <w:r>
        <w:separator/>
      </w:r>
    </w:p>
  </w:endnote>
  <w:endnote w:type="continuationSeparator" w:id="0">
    <w:p w14:paraId="3ECC6A71" w14:textId="77777777" w:rsidR="00933018" w:rsidRDefault="00933018" w:rsidP="003077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76675295"/>
      <w:docPartObj>
        <w:docPartGallery w:val="Page Numbers (Bottom of Page)"/>
        <w:docPartUnique/>
      </w:docPartObj>
    </w:sdtPr>
    <w:sdtContent>
      <w:sdt>
        <w:sdtPr>
          <w:id w:val="-970133482"/>
          <w:docPartObj>
            <w:docPartGallery w:val="Page Numbers (Top of Page)"/>
            <w:docPartUnique/>
          </w:docPartObj>
        </w:sdtPr>
        <w:sdtContent>
          <w:p w14:paraId="36FCED0F" w14:textId="77777777" w:rsidR="00B33AC8" w:rsidRDefault="00B33AC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17E0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17E0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01F24F4" w14:textId="77777777" w:rsidR="00B33AC8" w:rsidRDefault="00B33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0CDC71" w14:textId="77777777" w:rsidR="00933018" w:rsidRDefault="00933018" w:rsidP="003077B3">
      <w:r>
        <w:separator/>
      </w:r>
    </w:p>
  </w:footnote>
  <w:footnote w:type="continuationSeparator" w:id="0">
    <w:p w14:paraId="72017751" w14:textId="77777777" w:rsidR="00933018" w:rsidRDefault="00933018" w:rsidP="003077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951497" w14:textId="77777777" w:rsidR="00B33AC8" w:rsidRPr="00166FA6" w:rsidRDefault="00B33AC8" w:rsidP="00121FB3">
    <w:pPr>
      <w:pStyle w:val="Header"/>
      <w:ind w:left="-630"/>
      <w:rPr>
        <w:color w:val="D9D9D9" w:themeColor="background1" w:themeShade="D9"/>
      </w:rPr>
    </w:pPr>
    <w:proofErr w:type="spellStart"/>
    <w:r w:rsidRPr="00166FA6">
      <w:rPr>
        <w:color w:val="D9D9D9" w:themeColor="background1" w:themeShade="D9"/>
      </w:rPr>
      <w:t>UoVT</w:t>
    </w:r>
    <w:proofErr w:type="spellEnd"/>
    <w:r w:rsidRPr="00166FA6">
      <w:rPr>
        <w:color w:val="D9D9D9" w:themeColor="background1" w:themeShade="D9"/>
      </w:rPr>
      <w:t>/QA/00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D007974"/>
    <w:multiLevelType w:val="hybridMultilevel"/>
    <w:tmpl w:val="C706B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3549FD"/>
    <w:multiLevelType w:val="hybridMultilevel"/>
    <w:tmpl w:val="C706B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9887212">
    <w:abstractNumId w:val="1"/>
  </w:num>
  <w:num w:numId="2" w16cid:durableId="18502914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5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bcwNjWyMDYyMDdU0lEKTi0uzszPAykwNKwFAOJX+JgtAAAA"/>
  </w:docVars>
  <w:rsids>
    <w:rsidRoot w:val="00924D63"/>
    <w:rsid w:val="0000005B"/>
    <w:rsid w:val="000035AC"/>
    <w:rsid w:val="0001192C"/>
    <w:rsid w:val="00012FE7"/>
    <w:rsid w:val="00047BB7"/>
    <w:rsid w:val="00056516"/>
    <w:rsid w:val="0006676E"/>
    <w:rsid w:val="00072CC7"/>
    <w:rsid w:val="00090C8D"/>
    <w:rsid w:val="000A7C5D"/>
    <w:rsid w:val="000B159B"/>
    <w:rsid w:val="001050A3"/>
    <w:rsid w:val="00121FB3"/>
    <w:rsid w:val="0012515D"/>
    <w:rsid w:val="00131973"/>
    <w:rsid w:val="001653CE"/>
    <w:rsid w:val="0016663F"/>
    <w:rsid w:val="00166FA6"/>
    <w:rsid w:val="001759E7"/>
    <w:rsid w:val="00180216"/>
    <w:rsid w:val="001A22D6"/>
    <w:rsid w:val="001A58C5"/>
    <w:rsid w:val="001B7453"/>
    <w:rsid w:val="001F1839"/>
    <w:rsid w:val="00214E90"/>
    <w:rsid w:val="00235FD9"/>
    <w:rsid w:val="0026486C"/>
    <w:rsid w:val="00271AC2"/>
    <w:rsid w:val="002742DD"/>
    <w:rsid w:val="00276124"/>
    <w:rsid w:val="002B7B2E"/>
    <w:rsid w:val="002E3327"/>
    <w:rsid w:val="002E45C7"/>
    <w:rsid w:val="00301FE0"/>
    <w:rsid w:val="003077B3"/>
    <w:rsid w:val="0031331D"/>
    <w:rsid w:val="0031778D"/>
    <w:rsid w:val="00324322"/>
    <w:rsid w:val="00330EE9"/>
    <w:rsid w:val="00354F89"/>
    <w:rsid w:val="003851C9"/>
    <w:rsid w:val="003C6F2B"/>
    <w:rsid w:val="003D7D57"/>
    <w:rsid w:val="003E1A2D"/>
    <w:rsid w:val="003F0B6B"/>
    <w:rsid w:val="003F64C7"/>
    <w:rsid w:val="00400F74"/>
    <w:rsid w:val="00410B3B"/>
    <w:rsid w:val="00423E94"/>
    <w:rsid w:val="00480819"/>
    <w:rsid w:val="004B289A"/>
    <w:rsid w:val="004C1021"/>
    <w:rsid w:val="004C3FCF"/>
    <w:rsid w:val="004D08FA"/>
    <w:rsid w:val="004E2602"/>
    <w:rsid w:val="004E5206"/>
    <w:rsid w:val="00517E09"/>
    <w:rsid w:val="00520A24"/>
    <w:rsid w:val="005625C0"/>
    <w:rsid w:val="00562F2D"/>
    <w:rsid w:val="0057030A"/>
    <w:rsid w:val="005744EB"/>
    <w:rsid w:val="005B07CF"/>
    <w:rsid w:val="005C4B5D"/>
    <w:rsid w:val="005D371D"/>
    <w:rsid w:val="005E6D1F"/>
    <w:rsid w:val="00617FC5"/>
    <w:rsid w:val="00621F7E"/>
    <w:rsid w:val="00632A62"/>
    <w:rsid w:val="00642B16"/>
    <w:rsid w:val="00662866"/>
    <w:rsid w:val="0067434F"/>
    <w:rsid w:val="0069225C"/>
    <w:rsid w:val="006B4B7B"/>
    <w:rsid w:val="006B6AE7"/>
    <w:rsid w:val="006C51BF"/>
    <w:rsid w:val="006D33AB"/>
    <w:rsid w:val="006E5E7D"/>
    <w:rsid w:val="006F044F"/>
    <w:rsid w:val="0071653C"/>
    <w:rsid w:val="00721CDA"/>
    <w:rsid w:val="00723FBD"/>
    <w:rsid w:val="00746F8E"/>
    <w:rsid w:val="00756C12"/>
    <w:rsid w:val="00761AD3"/>
    <w:rsid w:val="0076799E"/>
    <w:rsid w:val="00767EAC"/>
    <w:rsid w:val="007966B3"/>
    <w:rsid w:val="00797BA5"/>
    <w:rsid w:val="00823B71"/>
    <w:rsid w:val="00826810"/>
    <w:rsid w:val="00834BF4"/>
    <w:rsid w:val="008459A5"/>
    <w:rsid w:val="008807F8"/>
    <w:rsid w:val="0089591B"/>
    <w:rsid w:val="008976CD"/>
    <w:rsid w:val="008C1FCE"/>
    <w:rsid w:val="008D6331"/>
    <w:rsid w:val="008D6BE2"/>
    <w:rsid w:val="008E0814"/>
    <w:rsid w:val="008F53BB"/>
    <w:rsid w:val="00924D63"/>
    <w:rsid w:val="00933018"/>
    <w:rsid w:val="00942EE1"/>
    <w:rsid w:val="00944913"/>
    <w:rsid w:val="00950D6F"/>
    <w:rsid w:val="00951FAD"/>
    <w:rsid w:val="00953C0C"/>
    <w:rsid w:val="009553C2"/>
    <w:rsid w:val="00961382"/>
    <w:rsid w:val="009700CD"/>
    <w:rsid w:val="00971AA2"/>
    <w:rsid w:val="00982D8B"/>
    <w:rsid w:val="009930B8"/>
    <w:rsid w:val="009A0D31"/>
    <w:rsid w:val="009E320A"/>
    <w:rsid w:val="009F3C91"/>
    <w:rsid w:val="00A00F98"/>
    <w:rsid w:val="00A46CE5"/>
    <w:rsid w:val="00A47BF0"/>
    <w:rsid w:val="00A50E43"/>
    <w:rsid w:val="00A556DC"/>
    <w:rsid w:val="00A71C21"/>
    <w:rsid w:val="00A76B90"/>
    <w:rsid w:val="00A838E6"/>
    <w:rsid w:val="00A96BCD"/>
    <w:rsid w:val="00AA1391"/>
    <w:rsid w:val="00AB4441"/>
    <w:rsid w:val="00AB7172"/>
    <w:rsid w:val="00AD07EA"/>
    <w:rsid w:val="00B26034"/>
    <w:rsid w:val="00B33AC8"/>
    <w:rsid w:val="00B40037"/>
    <w:rsid w:val="00B43D9C"/>
    <w:rsid w:val="00B4425F"/>
    <w:rsid w:val="00B74185"/>
    <w:rsid w:val="00B80BCA"/>
    <w:rsid w:val="00B84BB2"/>
    <w:rsid w:val="00BA27E3"/>
    <w:rsid w:val="00BC0451"/>
    <w:rsid w:val="00C308C9"/>
    <w:rsid w:val="00C74E17"/>
    <w:rsid w:val="00C75223"/>
    <w:rsid w:val="00C76212"/>
    <w:rsid w:val="00C77B7F"/>
    <w:rsid w:val="00C81AD7"/>
    <w:rsid w:val="00C938C5"/>
    <w:rsid w:val="00CD1C9C"/>
    <w:rsid w:val="00CF5400"/>
    <w:rsid w:val="00D21695"/>
    <w:rsid w:val="00D229D0"/>
    <w:rsid w:val="00D407B4"/>
    <w:rsid w:val="00D431C9"/>
    <w:rsid w:val="00D9595F"/>
    <w:rsid w:val="00D978D2"/>
    <w:rsid w:val="00DA75F8"/>
    <w:rsid w:val="00DC615D"/>
    <w:rsid w:val="00DC74D8"/>
    <w:rsid w:val="00DF38C8"/>
    <w:rsid w:val="00E07C3F"/>
    <w:rsid w:val="00E100EA"/>
    <w:rsid w:val="00E37617"/>
    <w:rsid w:val="00E530A3"/>
    <w:rsid w:val="00E87D38"/>
    <w:rsid w:val="00E91F62"/>
    <w:rsid w:val="00E94791"/>
    <w:rsid w:val="00EC327D"/>
    <w:rsid w:val="00EC454E"/>
    <w:rsid w:val="00ED6F10"/>
    <w:rsid w:val="00F149BC"/>
    <w:rsid w:val="00F218A7"/>
    <w:rsid w:val="00F34094"/>
    <w:rsid w:val="00F36174"/>
    <w:rsid w:val="00F5270D"/>
    <w:rsid w:val="00F610A1"/>
    <w:rsid w:val="00F6346C"/>
    <w:rsid w:val="00F70633"/>
    <w:rsid w:val="00F71242"/>
    <w:rsid w:val="00F82A8C"/>
    <w:rsid w:val="00FA55DA"/>
    <w:rsid w:val="00FC7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72636F"/>
  <w15:docId w15:val="{8F0F211C-B2A1-429B-B41D-B8328B865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4D63"/>
    <w:pPr>
      <w:spacing w:after="0" w:line="240" w:lineRule="auto"/>
    </w:pPr>
    <w:rPr>
      <w:lang w:bidi="si-LK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77B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4D6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E3761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077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77B3"/>
    <w:rPr>
      <w:lang w:bidi="si-LK"/>
    </w:rPr>
  </w:style>
  <w:style w:type="paragraph" w:styleId="Footer">
    <w:name w:val="footer"/>
    <w:basedOn w:val="Normal"/>
    <w:link w:val="FooterChar"/>
    <w:uiPriority w:val="99"/>
    <w:unhideWhenUsed/>
    <w:rsid w:val="003077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77B3"/>
    <w:rPr>
      <w:lang w:bidi="si-LK"/>
    </w:rPr>
  </w:style>
  <w:style w:type="character" w:customStyle="1" w:styleId="Heading1Char">
    <w:name w:val="Heading 1 Char"/>
    <w:basedOn w:val="DefaultParagraphFont"/>
    <w:link w:val="Heading1"/>
    <w:uiPriority w:val="9"/>
    <w:rsid w:val="003077B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si-LK"/>
    </w:rPr>
  </w:style>
  <w:style w:type="paragraph" w:styleId="ListParagraph">
    <w:name w:val="List Paragraph"/>
    <w:basedOn w:val="Normal"/>
    <w:uiPriority w:val="34"/>
    <w:qFormat/>
    <w:rsid w:val="00E07C3F"/>
    <w:pPr>
      <w:ind w:left="720"/>
      <w:contextualSpacing/>
    </w:pPr>
  </w:style>
  <w:style w:type="character" w:customStyle="1" w:styleId="rwro">
    <w:name w:val="rwro"/>
    <w:basedOn w:val="DefaultParagraphFont"/>
    <w:rsid w:val="002E3327"/>
  </w:style>
  <w:style w:type="character" w:styleId="Strong">
    <w:name w:val="Strong"/>
    <w:basedOn w:val="DefaultParagraphFont"/>
    <w:uiPriority w:val="22"/>
    <w:qFormat/>
    <w:rsid w:val="00C74E1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68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8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FD5043-AA7F-49F6-AD9E-EA62A239FB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thi Jayaweera</dc:creator>
  <cp:lastModifiedBy>J.P.T.D.Premachandra</cp:lastModifiedBy>
  <cp:revision>10</cp:revision>
  <cp:lastPrinted>2024-11-30T10:31:00Z</cp:lastPrinted>
  <dcterms:created xsi:type="dcterms:W3CDTF">2025-12-30T06:18:00Z</dcterms:created>
  <dcterms:modified xsi:type="dcterms:W3CDTF">2026-01-21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5bf418068cbc6fcaaabb7e9d4b636d2790bfeecaabf8c2d8b7ee8905e3dda6</vt:lpwstr>
  </property>
</Properties>
</file>